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C01F25" w14:textId="77777777" w:rsidR="009A21C3" w:rsidRPr="00F3689C" w:rsidRDefault="009A21C3" w:rsidP="009A21C3">
      <w:pPr>
        <w:rPr>
          <w:color w:val="auto"/>
          <w:sz w:val="22"/>
          <w:szCs w:val="22"/>
          <w:lang w:eastAsia="en-GB"/>
        </w:rPr>
      </w:pPr>
      <w:r w:rsidRPr="00F3689C">
        <w:rPr>
          <w:b/>
          <w:color w:val="auto"/>
          <w:sz w:val="22"/>
          <w:szCs w:val="22"/>
        </w:rPr>
        <w:t>Job Title:</w:t>
      </w:r>
      <w:r w:rsidRPr="00F3689C">
        <w:rPr>
          <w:b/>
          <w:color w:val="auto"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Pr="00F3689C">
        <w:rPr>
          <w:color w:val="auto"/>
          <w:sz w:val="22"/>
          <w:szCs w:val="22"/>
          <w:lang w:eastAsia="en-GB"/>
        </w:rPr>
        <w:t>Night Concierge Worker - Supported Accommodation</w:t>
      </w:r>
    </w:p>
    <w:p w14:paraId="1824432B" w14:textId="2F48B86D" w:rsidR="009A21C3" w:rsidRPr="00F3689C" w:rsidRDefault="009A21C3" w:rsidP="009A21C3">
      <w:pPr>
        <w:ind w:left="2880"/>
        <w:rPr>
          <w:color w:val="auto"/>
          <w:sz w:val="22"/>
          <w:szCs w:val="22"/>
          <w:lang w:eastAsia="en-GB"/>
        </w:rPr>
      </w:pPr>
      <w:r w:rsidRPr="00F3689C">
        <w:rPr>
          <w:color w:val="auto"/>
          <w:sz w:val="22"/>
          <w:szCs w:val="22"/>
          <w:lang w:eastAsia="en-GB"/>
        </w:rPr>
        <w:t>Current Salary £18,</w:t>
      </w:r>
      <w:r w:rsidR="00B57320" w:rsidRPr="00F3689C">
        <w:rPr>
          <w:color w:val="auto"/>
          <w:sz w:val="22"/>
          <w:szCs w:val="22"/>
          <w:lang w:eastAsia="en-GB"/>
        </w:rPr>
        <w:t>699.20</w:t>
      </w:r>
      <w:r w:rsidRPr="00F3689C">
        <w:rPr>
          <w:color w:val="auto"/>
          <w:sz w:val="22"/>
          <w:szCs w:val="22"/>
          <w:lang w:eastAsia="en-GB"/>
        </w:rPr>
        <w:t xml:space="preserve"> per annum </w:t>
      </w:r>
    </w:p>
    <w:p w14:paraId="74964FDC" w14:textId="77777777" w:rsidR="009A21C3" w:rsidRPr="00F3689C" w:rsidRDefault="009A21C3" w:rsidP="009A21C3">
      <w:pPr>
        <w:ind w:left="2880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 xml:space="preserve">21.00-08.00* rota 7 night on 7 night off </w:t>
      </w:r>
    </w:p>
    <w:p w14:paraId="2E77BC5D" w14:textId="12C6D62C" w:rsidR="009A21C3" w:rsidRPr="00F3689C" w:rsidRDefault="009A21C3" w:rsidP="009A21C3">
      <w:pPr>
        <w:ind w:left="2880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>Please note this role may include working Bank and Public holidays.</w:t>
      </w:r>
      <w:r w:rsidRPr="00F3689C">
        <w:rPr>
          <w:color w:val="auto"/>
          <w:sz w:val="22"/>
          <w:szCs w:val="22"/>
        </w:rPr>
        <w:tab/>
      </w:r>
    </w:p>
    <w:p w14:paraId="4282012B" w14:textId="77777777" w:rsidR="009A21C3" w:rsidRPr="00F3689C" w:rsidRDefault="009A21C3" w:rsidP="009A21C3">
      <w:pPr>
        <w:rPr>
          <w:color w:val="auto"/>
          <w:sz w:val="6"/>
          <w:szCs w:val="22"/>
        </w:rPr>
      </w:pPr>
    </w:p>
    <w:p w14:paraId="1073B01B" w14:textId="5CB49E28" w:rsidR="009A21C3" w:rsidRPr="00F3689C" w:rsidRDefault="009A21C3" w:rsidP="009A21C3">
      <w:pPr>
        <w:pStyle w:val="Heading4"/>
        <w:rPr>
          <w:rFonts w:asciiTheme="minorHAnsi" w:hAnsiTheme="minorHAnsi" w:cs="Arial"/>
          <w:b w:val="0"/>
          <w:i w:val="0"/>
          <w:color w:val="auto"/>
          <w:sz w:val="22"/>
          <w:szCs w:val="22"/>
        </w:rPr>
      </w:pPr>
      <w:r w:rsidRPr="00F3689C">
        <w:rPr>
          <w:rFonts w:asciiTheme="minorHAnsi" w:hAnsiTheme="minorHAnsi" w:cs="Arial"/>
          <w:i w:val="0"/>
          <w:color w:val="auto"/>
          <w:sz w:val="22"/>
          <w:szCs w:val="22"/>
        </w:rPr>
        <w:t>Responsible to:</w:t>
      </w:r>
      <w:r w:rsidRPr="00F3689C">
        <w:rPr>
          <w:rFonts w:asciiTheme="minorHAnsi" w:hAnsiTheme="minorHAnsi" w:cs="Arial"/>
          <w:i w:val="0"/>
          <w:color w:val="auto"/>
          <w:sz w:val="22"/>
          <w:szCs w:val="22"/>
        </w:rPr>
        <w:tab/>
      </w:r>
      <w:r w:rsidRPr="00F3689C">
        <w:rPr>
          <w:rFonts w:asciiTheme="minorHAnsi" w:hAnsiTheme="minorHAnsi" w:cs="Arial"/>
          <w:b w:val="0"/>
          <w:i w:val="0"/>
          <w:color w:val="auto"/>
          <w:sz w:val="22"/>
          <w:szCs w:val="22"/>
        </w:rPr>
        <w:tab/>
        <w:t xml:space="preserve">Operations Manager  </w:t>
      </w:r>
    </w:p>
    <w:p w14:paraId="4137BB59" w14:textId="77777777" w:rsidR="009A21C3" w:rsidRPr="00F3689C" w:rsidRDefault="009A21C3" w:rsidP="009A21C3">
      <w:pPr>
        <w:rPr>
          <w:rFonts w:ascii="Arial" w:hAnsi="Arial" w:cs="Arial"/>
          <w:color w:val="auto"/>
          <w:sz w:val="22"/>
          <w:szCs w:val="22"/>
          <w:lang w:eastAsia="en-GB"/>
        </w:rPr>
      </w:pPr>
    </w:p>
    <w:p w14:paraId="121B205F" w14:textId="77777777" w:rsidR="009A21C3" w:rsidRPr="00F3689C" w:rsidRDefault="009A21C3" w:rsidP="009A21C3">
      <w:pPr>
        <w:ind w:left="2880" w:hanging="2880"/>
        <w:rPr>
          <w:color w:val="auto"/>
          <w:sz w:val="22"/>
          <w:szCs w:val="22"/>
          <w:lang w:eastAsia="en-GB"/>
        </w:rPr>
      </w:pPr>
      <w:r w:rsidRPr="00F3689C">
        <w:rPr>
          <w:b/>
          <w:color w:val="auto"/>
          <w:sz w:val="22"/>
          <w:szCs w:val="22"/>
          <w:lang w:eastAsia="en-GB"/>
        </w:rPr>
        <w:t>Responsible for:</w:t>
      </w:r>
      <w:r w:rsidRPr="00F3689C">
        <w:rPr>
          <w:color w:val="auto"/>
          <w:sz w:val="22"/>
          <w:szCs w:val="22"/>
          <w:lang w:eastAsia="en-GB"/>
        </w:rPr>
        <w:t xml:space="preserve">       </w:t>
      </w:r>
      <w:r w:rsidRPr="00F3689C">
        <w:rPr>
          <w:color w:val="auto"/>
          <w:sz w:val="22"/>
          <w:szCs w:val="22"/>
          <w:lang w:eastAsia="en-GB"/>
        </w:rPr>
        <w:tab/>
        <w:t xml:space="preserve">None </w:t>
      </w:r>
    </w:p>
    <w:p w14:paraId="35B5AA97" w14:textId="77777777" w:rsidR="009A21C3" w:rsidRPr="00F3689C" w:rsidRDefault="009A21C3" w:rsidP="009A21C3">
      <w:pPr>
        <w:rPr>
          <w:color w:val="auto"/>
          <w:sz w:val="22"/>
          <w:szCs w:val="22"/>
        </w:rPr>
      </w:pPr>
    </w:p>
    <w:p w14:paraId="155E20AD" w14:textId="77777777" w:rsidR="009A21C3" w:rsidRPr="00F3689C" w:rsidRDefault="009A21C3" w:rsidP="009A21C3">
      <w:pPr>
        <w:ind w:left="2880" w:hanging="2880"/>
        <w:rPr>
          <w:color w:val="auto"/>
          <w:sz w:val="22"/>
          <w:szCs w:val="22"/>
        </w:rPr>
      </w:pPr>
      <w:r w:rsidRPr="00F3689C">
        <w:rPr>
          <w:b/>
          <w:color w:val="auto"/>
          <w:sz w:val="22"/>
          <w:szCs w:val="22"/>
        </w:rPr>
        <w:t>Job Purpose:</w:t>
      </w:r>
      <w:r w:rsidRPr="00F3689C">
        <w:rPr>
          <w:b/>
          <w:color w:val="auto"/>
          <w:sz w:val="22"/>
          <w:szCs w:val="22"/>
        </w:rPr>
        <w:tab/>
      </w:r>
      <w:r w:rsidRPr="00F3689C">
        <w:rPr>
          <w:color w:val="auto"/>
          <w:sz w:val="22"/>
          <w:szCs w:val="22"/>
        </w:rPr>
        <w:t xml:space="preserve">To maintain and protect the safety and security of the premises and service users throughout the night.   </w:t>
      </w:r>
    </w:p>
    <w:p w14:paraId="57183AB4" w14:textId="77777777" w:rsidR="009A21C3" w:rsidRPr="00F3689C" w:rsidRDefault="009A21C3" w:rsidP="009A21C3">
      <w:pPr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ab/>
      </w:r>
      <w:r w:rsidRPr="00F3689C">
        <w:rPr>
          <w:color w:val="auto"/>
          <w:sz w:val="22"/>
          <w:szCs w:val="22"/>
        </w:rPr>
        <w:tab/>
      </w:r>
      <w:r w:rsidRPr="00F3689C">
        <w:rPr>
          <w:color w:val="auto"/>
          <w:sz w:val="22"/>
          <w:szCs w:val="22"/>
        </w:rPr>
        <w:tab/>
      </w:r>
      <w:r w:rsidRPr="00F3689C">
        <w:rPr>
          <w:color w:val="auto"/>
          <w:sz w:val="22"/>
          <w:szCs w:val="22"/>
        </w:rPr>
        <w:tab/>
        <w:t xml:space="preserve"> </w:t>
      </w:r>
    </w:p>
    <w:p w14:paraId="5790EB86" w14:textId="77777777" w:rsidR="009A21C3" w:rsidRPr="00F3689C" w:rsidRDefault="009A21C3" w:rsidP="009A21C3">
      <w:pPr>
        <w:rPr>
          <w:b/>
          <w:color w:val="auto"/>
          <w:sz w:val="22"/>
          <w:szCs w:val="22"/>
        </w:rPr>
      </w:pPr>
      <w:r w:rsidRPr="00F3689C">
        <w:rPr>
          <w:b/>
          <w:color w:val="auto"/>
          <w:sz w:val="22"/>
          <w:szCs w:val="22"/>
        </w:rPr>
        <w:t>Organisation Context</w:t>
      </w:r>
    </w:p>
    <w:p w14:paraId="6DA84F3D" w14:textId="4F72F9F4" w:rsidR="009A21C3" w:rsidRPr="00F3689C" w:rsidRDefault="00F3689C" w:rsidP="009A21C3">
      <w:pPr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>YMCA</w:t>
      </w:r>
      <w:r w:rsidRPr="00F3689C">
        <w:rPr>
          <w:color w:val="auto"/>
          <w:sz w:val="22"/>
          <w:szCs w:val="22"/>
        </w:rPr>
        <w:t xml:space="preserve"> </w:t>
      </w:r>
      <w:r w:rsidR="009A21C3" w:rsidRPr="00F3689C">
        <w:rPr>
          <w:color w:val="auto"/>
          <w:sz w:val="22"/>
          <w:szCs w:val="22"/>
        </w:rPr>
        <w:t>Worcestershire is a Christian charity committed to supporting all young people, particularly in times of need. We are part of a worldwide Christian Movement, our local vision is to enable people to live, learn and share to build a brighter future in mind, body and spirit.  We are a registered social landlord providing housing and supported services to young people and a range of community and other services at a variety of locations.</w:t>
      </w:r>
    </w:p>
    <w:p w14:paraId="6CF4D603" w14:textId="77777777" w:rsidR="009A21C3" w:rsidRPr="00F3689C" w:rsidRDefault="009A21C3" w:rsidP="009A21C3">
      <w:pPr>
        <w:rPr>
          <w:color w:val="auto"/>
          <w:sz w:val="22"/>
          <w:szCs w:val="22"/>
        </w:rPr>
      </w:pPr>
    </w:p>
    <w:p w14:paraId="07C31EDD" w14:textId="77777777" w:rsidR="009A21C3" w:rsidRPr="00F3689C" w:rsidRDefault="009A21C3" w:rsidP="009A21C3">
      <w:pPr>
        <w:rPr>
          <w:b/>
          <w:color w:val="auto"/>
          <w:sz w:val="22"/>
          <w:szCs w:val="22"/>
        </w:rPr>
      </w:pPr>
      <w:r w:rsidRPr="00F3689C">
        <w:rPr>
          <w:b/>
          <w:color w:val="auto"/>
          <w:sz w:val="22"/>
          <w:szCs w:val="22"/>
        </w:rPr>
        <w:t>Duties and Responsibilities</w:t>
      </w:r>
    </w:p>
    <w:p w14:paraId="6383BBCE" w14:textId="77777777" w:rsidR="009A21C3" w:rsidRPr="00F3689C" w:rsidRDefault="009A21C3" w:rsidP="009A21C3">
      <w:pPr>
        <w:ind w:left="720"/>
        <w:rPr>
          <w:color w:val="auto"/>
          <w:sz w:val="22"/>
          <w:szCs w:val="22"/>
        </w:rPr>
      </w:pPr>
    </w:p>
    <w:p w14:paraId="4FC8BE87" w14:textId="77777777" w:rsidR="009A21C3" w:rsidRPr="00F3689C" w:rsidRDefault="009A21C3" w:rsidP="009A21C3">
      <w:pPr>
        <w:numPr>
          <w:ilvl w:val="0"/>
          <w:numId w:val="1"/>
        </w:numPr>
        <w:spacing w:after="0" w:line="240" w:lineRule="auto"/>
        <w:jc w:val="both"/>
        <w:rPr>
          <w:color w:val="auto"/>
          <w:sz w:val="22"/>
          <w:szCs w:val="22"/>
          <w:u w:val="single"/>
        </w:rPr>
      </w:pPr>
      <w:r w:rsidRPr="00F3689C">
        <w:rPr>
          <w:color w:val="auto"/>
          <w:sz w:val="22"/>
          <w:szCs w:val="22"/>
        </w:rPr>
        <w:t xml:space="preserve">Carry out regular patrols of the building throughout the night, reporting issues relating to the security, welfare and safety of residents to Housing Project Workers. </w:t>
      </w:r>
    </w:p>
    <w:p w14:paraId="63422213" w14:textId="08EBEE65" w:rsidR="009A21C3" w:rsidRPr="00F3689C" w:rsidRDefault="009A21C3" w:rsidP="009A21C3">
      <w:pPr>
        <w:numPr>
          <w:ilvl w:val="0"/>
          <w:numId w:val="1"/>
        </w:numPr>
        <w:spacing w:after="0" w:line="240" w:lineRule="auto"/>
        <w:jc w:val="both"/>
        <w:rPr>
          <w:color w:val="auto"/>
          <w:sz w:val="22"/>
          <w:szCs w:val="22"/>
          <w:u w:val="single"/>
        </w:rPr>
      </w:pPr>
      <w:r w:rsidRPr="00F3689C">
        <w:rPr>
          <w:color w:val="auto"/>
          <w:sz w:val="22"/>
          <w:szCs w:val="22"/>
        </w:rPr>
        <w:t>Act as first point of call when dealing with emergencies e.g. fire, medical, police etc</w:t>
      </w:r>
      <w:r w:rsidR="00F3689C">
        <w:rPr>
          <w:color w:val="auto"/>
          <w:sz w:val="22"/>
          <w:szCs w:val="22"/>
        </w:rPr>
        <w:t>.</w:t>
      </w:r>
      <w:r w:rsidRPr="00F3689C">
        <w:rPr>
          <w:color w:val="auto"/>
          <w:sz w:val="22"/>
          <w:szCs w:val="22"/>
        </w:rPr>
        <w:t xml:space="preserve"> and manage these emergencies – for example, liaising with the police and other agencies. </w:t>
      </w:r>
    </w:p>
    <w:p w14:paraId="7B22155B" w14:textId="77777777" w:rsidR="009A21C3" w:rsidRPr="00F3689C" w:rsidRDefault="009A21C3" w:rsidP="009A21C3">
      <w:pPr>
        <w:numPr>
          <w:ilvl w:val="0"/>
          <w:numId w:val="1"/>
        </w:numPr>
        <w:spacing w:after="0" w:line="240" w:lineRule="auto"/>
        <w:jc w:val="both"/>
        <w:rPr>
          <w:color w:val="auto"/>
          <w:sz w:val="22"/>
          <w:szCs w:val="22"/>
          <w:u w:val="single"/>
        </w:rPr>
      </w:pPr>
      <w:r w:rsidRPr="00F3689C">
        <w:rPr>
          <w:color w:val="auto"/>
          <w:sz w:val="22"/>
          <w:szCs w:val="22"/>
        </w:rPr>
        <w:t>Monitor CCTV throughout the building and reporting any faults</w:t>
      </w:r>
    </w:p>
    <w:p w14:paraId="659A37D2" w14:textId="77777777" w:rsidR="009A21C3" w:rsidRPr="00F3689C" w:rsidRDefault="009A21C3" w:rsidP="009A21C3">
      <w:pPr>
        <w:numPr>
          <w:ilvl w:val="0"/>
          <w:numId w:val="1"/>
        </w:numPr>
        <w:spacing w:after="0" w:line="240" w:lineRule="auto"/>
        <w:jc w:val="both"/>
        <w:rPr>
          <w:color w:val="auto"/>
          <w:sz w:val="22"/>
          <w:szCs w:val="22"/>
          <w:u w:val="single"/>
        </w:rPr>
      </w:pPr>
      <w:r w:rsidRPr="00F3689C">
        <w:rPr>
          <w:color w:val="auto"/>
          <w:sz w:val="22"/>
          <w:szCs w:val="22"/>
        </w:rPr>
        <w:t xml:space="preserve">Ensure all visitors obey rules and procedures throughout the building. </w:t>
      </w:r>
    </w:p>
    <w:p w14:paraId="685C658D" w14:textId="77777777" w:rsidR="009A21C3" w:rsidRPr="00F3689C" w:rsidRDefault="009A21C3" w:rsidP="009A21C3">
      <w:pPr>
        <w:numPr>
          <w:ilvl w:val="0"/>
          <w:numId w:val="1"/>
        </w:numPr>
        <w:spacing w:after="0" w:line="240" w:lineRule="auto"/>
        <w:jc w:val="both"/>
        <w:rPr>
          <w:color w:val="auto"/>
          <w:sz w:val="22"/>
          <w:szCs w:val="22"/>
          <w:u w:val="single"/>
        </w:rPr>
      </w:pPr>
      <w:r w:rsidRPr="00F3689C">
        <w:rPr>
          <w:color w:val="auto"/>
          <w:sz w:val="22"/>
          <w:szCs w:val="22"/>
        </w:rPr>
        <w:t xml:space="preserve">Report breaches of security and, where necessary, contacting approved contractors or on-call maintenance to deal with emergency repairs to maintain the safety of the building. </w:t>
      </w:r>
    </w:p>
    <w:p w14:paraId="3BB0D280" w14:textId="77777777" w:rsidR="009A21C3" w:rsidRPr="00F3689C" w:rsidRDefault="009A21C3" w:rsidP="009A21C3">
      <w:pPr>
        <w:numPr>
          <w:ilvl w:val="0"/>
          <w:numId w:val="1"/>
        </w:numPr>
        <w:spacing w:after="0" w:line="240" w:lineRule="auto"/>
        <w:jc w:val="both"/>
        <w:rPr>
          <w:color w:val="auto"/>
          <w:sz w:val="22"/>
          <w:szCs w:val="22"/>
          <w:u w:val="single"/>
        </w:rPr>
      </w:pPr>
      <w:r w:rsidRPr="00F3689C">
        <w:rPr>
          <w:color w:val="auto"/>
          <w:sz w:val="22"/>
          <w:szCs w:val="22"/>
        </w:rPr>
        <w:t xml:space="preserve">Conduct routine checks on fire and emergency systems and keeping a record of such checks. </w:t>
      </w:r>
    </w:p>
    <w:p w14:paraId="09885125" w14:textId="77777777" w:rsidR="009A21C3" w:rsidRPr="00F3689C" w:rsidRDefault="009A21C3" w:rsidP="009A21C3">
      <w:pPr>
        <w:numPr>
          <w:ilvl w:val="0"/>
          <w:numId w:val="1"/>
        </w:numPr>
        <w:spacing w:after="0" w:line="240" w:lineRule="auto"/>
        <w:jc w:val="both"/>
        <w:rPr>
          <w:color w:val="auto"/>
          <w:sz w:val="22"/>
          <w:szCs w:val="22"/>
          <w:u w:val="single"/>
        </w:rPr>
      </w:pPr>
      <w:r w:rsidRPr="00F3689C">
        <w:rPr>
          <w:color w:val="auto"/>
          <w:sz w:val="22"/>
          <w:szCs w:val="22"/>
        </w:rPr>
        <w:lastRenderedPageBreak/>
        <w:t xml:space="preserve">Undertake reception duties in the absence of the Receptionist including answering telephone calls, transferring callers, handling cash and taking bookings </w:t>
      </w:r>
    </w:p>
    <w:p w14:paraId="4D9DA759" w14:textId="263ED778" w:rsidR="009A21C3" w:rsidRPr="00F3689C" w:rsidRDefault="00F3689C" w:rsidP="009A21C3">
      <w:pPr>
        <w:numPr>
          <w:ilvl w:val="0"/>
          <w:numId w:val="1"/>
        </w:numPr>
        <w:spacing w:after="0" w:line="240" w:lineRule="auto"/>
        <w:jc w:val="both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</w:rPr>
        <w:t xml:space="preserve">Operate within </w:t>
      </w:r>
      <w:r w:rsidR="009A21C3" w:rsidRPr="00F3689C">
        <w:rPr>
          <w:color w:val="auto"/>
          <w:sz w:val="22"/>
          <w:szCs w:val="22"/>
        </w:rPr>
        <w:t>YMCA</w:t>
      </w:r>
      <w:r>
        <w:rPr>
          <w:color w:val="auto"/>
          <w:sz w:val="22"/>
          <w:szCs w:val="22"/>
        </w:rPr>
        <w:t xml:space="preserve"> Worcestershire</w:t>
      </w:r>
      <w:r w:rsidR="009A21C3" w:rsidRPr="00F3689C">
        <w:rPr>
          <w:color w:val="auto"/>
          <w:sz w:val="22"/>
          <w:szCs w:val="22"/>
        </w:rPr>
        <w:t>’s aims and purposes and to have respect for the Christian ethos of the Association/movements values and a readiness to uphold them</w:t>
      </w:r>
    </w:p>
    <w:p w14:paraId="3429CFEF" w14:textId="7FE85D60" w:rsidR="009A21C3" w:rsidRPr="00F3689C" w:rsidRDefault="00F3689C" w:rsidP="009A21C3">
      <w:pPr>
        <w:numPr>
          <w:ilvl w:val="0"/>
          <w:numId w:val="1"/>
        </w:numPr>
        <w:spacing w:after="0" w:line="240" w:lineRule="auto"/>
        <w:jc w:val="both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</w:rPr>
        <w:t>Operate within</w:t>
      </w:r>
      <w:r w:rsidR="009A21C3" w:rsidRPr="00F3689C">
        <w:rPr>
          <w:color w:val="auto"/>
          <w:sz w:val="22"/>
          <w:szCs w:val="22"/>
        </w:rPr>
        <w:t xml:space="preserve"> YMCA</w:t>
      </w:r>
      <w:r>
        <w:rPr>
          <w:color w:val="auto"/>
          <w:sz w:val="22"/>
          <w:szCs w:val="22"/>
        </w:rPr>
        <w:t xml:space="preserve"> Worcestershire</w:t>
      </w:r>
      <w:r w:rsidR="009A21C3" w:rsidRPr="00F3689C">
        <w:rPr>
          <w:color w:val="auto"/>
          <w:sz w:val="22"/>
          <w:szCs w:val="22"/>
        </w:rPr>
        <w:t>’s policies and procedures; Equality, Diversity &amp; Involvement, Safeguarding &amp; Protection, Service Quality &amp; Provision, Health &amp; Safety, Data &amp; Information Confidentiality, The Environment and Finance &amp; Accounting.</w:t>
      </w:r>
    </w:p>
    <w:p w14:paraId="431ACC0E" w14:textId="77777777" w:rsidR="009A21C3" w:rsidRPr="00F3689C" w:rsidRDefault="009A21C3" w:rsidP="009A21C3">
      <w:pPr>
        <w:numPr>
          <w:ilvl w:val="0"/>
          <w:numId w:val="1"/>
        </w:numPr>
        <w:spacing w:after="0" w:line="240" w:lineRule="auto"/>
        <w:jc w:val="both"/>
        <w:rPr>
          <w:color w:val="auto"/>
          <w:sz w:val="22"/>
          <w:szCs w:val="22"/>
          <w:u w:val="single"/>
        </w:rPr>
      </w:pPr>
      <w:r w:rsidRPr="00F3689C">
        <w:rPr>
          <w:color w:val="auto"/>
          <w:sz w:val="22"/>
          <w:szCs w:val="22"/>
        </w:rPr>
        <w:t>Recognise the importance of our responsibility and our duty of care to safeguard the welfare of and to protect al young people and vulnerable adults with whom we work.</w:t>
      </w:r>
    </w:p>
    <w:p w14:paraId="761312D1" w14:textId="77777777" w:rsidR="009A21C3" w:rsidRPr="00F3689C" w:rsidRDefault="009A21C3" w:rsidP="009A21C3">
      <w:pPr>
        <w:rPr>
          <w:color w:val="auto"/>
          <w:sz w:val="22"/>
          <w:szCs w:val="22"/>
        </w:rPr>
      </w:pPr>
    </w:p>
    <w:p w14:paraId="54C5E50B" w14:textId="77777777" w:rsidR="009A21C3" w:rsidRPr="00F3689C" w:rsidRDefault="009A21C3" w:rsidP="009A21C3">
      <w:pPr>
        <w:rPr>
          <w:b/>
          <w:color w:val="auto"/>
          <w:sz w:val="22"/>
          <w:szCs w:val="22"/>
        </w:rPr>
      </w:pPr>
      <w:r w:rsidRPr="00F3689C">
        <w:rPr>
          <w:b/>
          <w:color w:val="auto"/>
          <w:sz w:val="22"/>
          <w:szCs w:val="22"/>
        </w:rPr>
        <w:t>Person Specification/Key Competencies</w:t>
      </w:r>
    </w:p>
    <w:p w14:paraId="46F0C06C" w14:textId="77777777" w:rsidR="009A21C3" w:rsidRPr="00F3689C" w:rsidRDefault="009A21C3" w:rsidP="009A21C3">
      <w:pPr>
        <w:rPr>
          <w:b/>
          <w:color w:val="auto"/>
          <w:sz w:val="22"/>
          <w:szCs w:val="22"/>
        </w:rPr>
      </w:pPr>
    </w:p>
    <w:p w14:paraId="1D12B884" w14:textId="77777777" w:rsidR="009A21C3" w:rsidRPr="00F3689C" w:rsidRDefault="009A21C3" w:rsidP="009A21C3">
      <w:pPr>
        <w:rPr>
          <w:b/>
          <w:color w:val="auto"/>
          <w:sz w:val="22"/>
          <w:szCs w:val="22"/>
        </w:rPr>
      </w:pPr>
      <w:r w:rsidRPr="00F3689C">
        <w:rPr>
          <w:b/>
          <w:color w:val="auto"/>
          <w:sz w:val="22"/>
          <w:szCs w:val="22"/>
        </w:rPr>
        <w:t>Experience - Essential</w:t>
      </w:r>
    </w:p>
    <w:p w14:paraId="723D6C27" w14:textId="77777777" w:rsidR="009A21C3" w:rsidRPr="00F3689C" w:rsidRDefault="009A21C3" w:rsidP="009A21C3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 xml:space="preserve">Experience of a security role </w:t>
      </w:r>
    </w:p>
    <w:p w14:paraId="396B09F5" w14:textId="77777777" w:rsidR="009A21C3" w:rsidRPr="00F3689C" w:rsidRDefault="009A21C3" w:rsidP="009A21C3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>Experience of dealing with difficult situations and responding appropriately</w:t>
      </w:r>
    </w:p>
    <w:p w14:paraId="26972FAA" w14:textId="77777777" w:rsidR="009A21C3" w:rsidRPr="00F3689C" w:rsidRDefault="009A21C3" w:rsidP="009A21C3">
      <w:pPr>
        <w:rPr>
          <w:color w:val="auto"/>
          <w:sz w:val="22"/>
          <w:szCs w:val="22"/>
        </w:rPr>
      </w:pPr>
    </w:p>
    <w:p w14:paraId="110C4D46" w14:textId="77777777" w:rsidR="009A21C3" w:rsidRPr="00F3689C" w:rsidRDefault="009A21C3" w:rsidP="009A21C3">
      <w:pPr>
        <w:rPr>
          <w:b/>
          <w:color w:val="auto"/>
          <w:sz w:val="22"/>
          <w:szCs w:val="22"/>
        </w:rPr>
      </w:pPr>
      <w:r w:rsidRPr="00F3689C">
        <w:rPr>
          <w:b/>
          <w:color w:val="auto"/>
          <w:sz w:val="22"/>
          <w:szCs w:val="22"/>
        </w:rPr>
        <w:t xml:space="preserve">Experience – Desirable </w:t>
      </w:r>
    </w:p>
    <w:p w14:paraId="1FFD38F8" w14:textId="77777777" w:rsidR="009A21C3" w:rsidRPr="00F3689C" w:rsidRDefault="009A21C3" w:rsidP="009A21C3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>Demonstrable experience of working in a security or supported living setting</w:t>
      </w:r>
    </w:p>
    <w:p w14:paraId="507F40F5" w14:textId="77777777" w:rsidR="009A21C3" w:rsidRPr="00F3689C" w:rsidRDefault="009A21C3" w:rsidP="009A21C3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 xml:space="preserve">Experience of handling confidential information. </w:t>
      </w:r>
    </w:p>
    <w:p w14:paraId="3CEBE00E" w14:textId="77777777" w:rsidR="009A21C3" w:rsidRPr="00F3689C" w:rsidRDefault="009A21C3" w:rsidP="009A21C3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 xml:space="preserve">Experience of working with clients who experience mental health difficulties </w:t>
      </w:r>
    </w:p>
    <w:p w14:paraId="3FFF45E3" w14:textId="77777777" w:rsidR="009A21C3" w:rsidRPr="00F3689C" w:rsidRDefault="009A21C3" w:rsidP="009A21C3">
      <w:pPr>
        <w:rPr>
          <w:b/>
          <w:color w:val="auto"/>
          <w:sz w:val="22"/>
          <w:szCs w:val="22"/>
        </w:rPr>
      </w:pPr>
    </w:p>
    <w:p w14:paraId="3F28F646" w14:textId="77777777" w:rsidR="009A21C3" w:rsidRPr="00F3689C" w:rsidRDefault="009A21C3" w:rsidP="009A21C3">
      <w:pPr>
        <w:rPr>
          <w:b/>
          <w:color w:val="auto"/>
          <w:sz w:val="22"/>
          <w:szCs w:val="22"/>
        </w:rPr>
      </w:pPr>
      <w:r w:rsidRPr="00F3689C">
        <w:rPr>
          <w:b/>
          <w:color w:val="auto"/>
          <w:sz w:val="22"/>
          <w:szCs w:val="22"/>
        </w:rPr>
        <w:t>Skills/Abilities - Essential</w:t>
      </w:r>
    </w:p>
    <w:p w14:paraId="217CA8FC" w14:textId="77777777" w:rsidR="009A21C3" w:rsidRPr="00F3689C" w:rsidRDefault="009A21C3" w:rsidP="009A21C3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>Ability to work with clients of all ages</w:t>
      </w:r>
    </w:p>
    <w:p w14:paraId="466B7EF3" w14:textId="77777777" w:rsidR="009A21C3" w:rsidRPr="00F3689C" w:rsidRDefault="009A21C3" w:rsidP="009A21C3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 xml:space="preserve">Ability to multi task and work under pressure </w:t>
      </w:r>
    </w:p>
    <w:p w14:paraId="24F1FAFC" w14:textId="77777777" w:rsidR="009A21C3" w:rsidRPr="00F3689C" w:rsidRDefault="009A21C3" w:rsidP="009A21C3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>Ability to work with minimal supervision</w:t>
      </w:r>
    </w:p>
    <w:p w14:paraId="72364CB1" w14:textId="77777777" w:rsidR="009A21C3" w:rsidRPr="00F3689C" w:rsidRDefault="009A21C3" w:rsidP="009A21C3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 xml:space="preserve">Excellent communication skills </w:t>
      </w:r>
    </w:p>
    <w:p w14:paraId="28291684" w14:textId="77777777" w:rsidR="009A21C3" w:rsidRPr="00F3689C" w:rsidRDefault="009A21C3" w:rsidP="009A21C3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>An understanding of health and safety, risk assessments and responsibilities.</w:t>
      </w:r>
    </w:p>
    <w:p w14:paraId="4B51954D" w14:textId="77777777" w:rsidR="009A21C3" w:rsidRPr="00F3689C" w:rsidRDefault="009A21C3" w:rsidP="009A21C3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 xml:space="preserve">Ability to deal with conflict </w:t>
      </w:r>
    </w:p>
    <w:p w14:paraId="13D99287" w14:textId="77777777" w:rsidR="009A21C3" w:rsidRPr="00F3689C" w:rsidRDefault="009A21C3" w:rsidP="009A21C3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 xml:space="preserve">Physically able to deal quickly with emergencies and other issues relating to chaotic and vulnerable residents </w:t>
      </w:r>
    </w:p>
    <w:p w14:paraId="1CD6F992" w14:textId="77777777" w:rsidR="009A21C3" w:rsidRPr="00F3689C" w:rsidRDefault="009A21C3" w:rsidP="009A21C3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>Basic IT skills</w:t>
      </w:r>
    </w:p>
    <w:p w14:paraId="7E31162D" w14:textId="77777777" w:rsidR="009A21C3" w:rsidRPr="00F3689C" w:rsidRDefault="009A21C3" w:rsidP="009A21C3">
      <w:pPr>
        <w:rPr>
          <w:color w:val="auto"/>
          <w:sz w:val="22"/>
          <w:szCs w:val="22"/>
        </w:rPr>
      </w:pPr>
    </w:p>
    <w:p w14:paraId="3C2CA8C5" w14:textId="77777777" w:rsidR="009A21C3" w:rsidRPr="00F3689C" w:rsidRDefault="009A21C3" w:rsidP="009A21C3">
      <w:pPr>
        <w:rPr>
          <w:b/>
          <w:color w:val="auto"/>
          <w:sz w:val="22"/>
          <w:szCs w:val="22"/>
        </w:rPr>
      </w:pPr>
      <w:r w:rsidRPr="00F3689C">
        <w:rPr>
          <w:b/>
          <w:color w:val="auto"/>
          <w:sz w:val="22"/>
          <w:szCs w:val="22"/>
        </w:rPr>
        <w:t xml:space="preserve">Qualifications – Desirable </w:t>
      </w:r>
    </w:p>
    <w:p w14:paraId="1853611D" w14:textId="77777777" w:rsidR="009A21C3" w:rsidRPr="00F3689C" w:rsidRDefault="009A21C3" w:rsidP="009A21C3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 xml:space="preserve">Security qualification </w:t>
      </w:r>
    </w:p>
    <w:p w14:paraId="288B15F7" w14:textId="274C4B74" w:rsidR="005A0445" w:rsidRPr="00F3689C" w:rsidRDefault="009A21C3" w:rsidP="00C57DD5">
      <w:pPr>
        <w:numPr>
          <w:ilvl w:val="0"/>
          <w:numId w:val="2"/>
        </w:numPr>
        <w:spacing w:after="0" w:line="240" w:lineRule="auto"/>
        <w:rPr>
          <w:color w:val="auto"/>
          <w:sz w:val="22"/>
          <w:szCs w:val="22"/>
        </w:rPr>
      </w:pPr>
      <w:r w:rsidRPr="00F3689C">
        <w:rPr>
          <w:color w:val="auto"/>
          <w:sz w:val="22"/>
          <w:szCs w:val="22"/>
        </w:rPr>
        <w:t xml:space="preserve">First Aid certificate/qualification </w:t>
      </w:r>
      <w:r w:rsidR="00F3689C">
        <w:rPr>
          <w:color w:val="auto"/>
          <w:sz w:val="22"/>
          <w:szCs w:val="22"/>
        </w:rPr>
        <w:t>(or willingness to obtain this)</w:t>
      </w:r>
      <w:bookmarkStart w:id="0" w:name="_GoBack"/>
      <w:bookmarkEnd w:id="0"/>
    </w:p>
    <w:sectPr w:rsidR="005A0445" w:rsidRPr="00F3689C" w:rsidSect="00034964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2665" w:right="1814" w:bottom="1134" w:left="709" w:header="709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E0864F" w14:textId="77777777" w:rsidR="00E63501" w:rsidRDefault="00E63501" w:rsidP="00831BA9">
      <w:pPr>
        <w:spacing w:after="0" w:line="240" w:lineRule="auto"/>
      </w:pPr>
      <w:r>
        <w:separator/>
      </w:r>
    </w:p>
  </w:endnote>
  <w:endnote w:type="continuationSeparator" w:id="0">
    <w:p w14:paraId="386ECAFF" w14:textId="77777777" w:rsidR="00E63501" w:rsidRDefault="00E63501" w:rsidP="00831B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B3926C" w14:textId="77777777" w:rsidR="00CF5242" w:rsidRDefault="00CF5242">
    <w:pPr>
      <w:pStyle w:val="Footer"/>
    </w:pPr>
    <w:r>
      <w:rPr>
        <w:noProof/>
        <w:lang w:eastAsia="en-GB"/>
      </w:rPr>
      <w:drawing>
        <wp:anchor distT="0" distB="0" distL="114300" distR="114300" simplePos="0" relativeHeight="251671552" behindDoc="0" locked="0" layoutInCell="1" allowOverlap="1" wp14:anchorId="571D31AF" wp14:editId="1607DA6C">
          <wp:simplePos x="0" y="0"/>
          <wp:positionH relativeFrom="page">
            <wp:posOffset>450215</wp:posOffset>
          </wp:positionH>
          <wp:positionV relativeFrom="page">
            <wp:posOffset>10185400</wp:posOffset>
          </wp:positionV>
          <wp:extent cx="6660000" cy="60480"/>
          <wp:effectExtent l="0" t="0" r="0" b="0"/>
          <wp:wrapSquare wrapText="bothSides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lour ba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60000" cy="60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333F00" w14:textId="6B596741" w:rsidR="001D5B78" w:rsidRPr="001D5B78" w:rsidRDefault="00F96A7B" w:rsidP="00C57DD5">
    <w:pPr>
      <w:spacing w:after="200" w:line="240" w:lineRule="auto"/>
      <w:rPr>
        <w:rFonts w:ascii="Verdana" w:hAnsi="Verdana"/>
        <w:sz w:val="13"/>
        <w:szCs w:val="15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0F04241" wp14:editId="2C2A8743">
              <wp:simplePos x="0" y="0"/>
              <wp:positionH relativeFrom="page">
                <wp:posOffset>6225540</wp:posOffset>
              </wp:positionH>
              <wp:positionV relativeFrom="page">
                <wp:posOffset>7604760</wp:posOffset>
              </wp:positionV>
              <wp:extent cx="899160" cy="1828800"/>
              <wp:effectExtent l="0" t="0" r="1524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9916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AB3017" w14:textId="77777777" w:rsidR="009C620D" w:rsidRDefault="009C620D" w:rsidP="005F20DB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490.2pt;margin-top:598.8pt;width:70.8pt;height:2in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" filled="f" stroked="f" strokeweight=".5pt">
              <v:textbox inset="0,0,0,0">
                <w:txbxContent>
                  <w:p w14:paraId="12AB3017" w14:textId="77777777" w:rsidR="009C620D" w:rsidRDefault="009C620D" w:rsidP="005F20DB">
                    <w:pPr>
                      <w:jc w:val="center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en-GB"/>
      </w:rPr>
      <w:drawing>
        <wp:inline distT="0" distB="0" distL="0" distR="0" wp14:anchorId="7693F266" wp14:editId="24C723D3">
          <wp:extent cx="6741345" cy="689498"/>
          <wp:effectExtent l="0" t="0" r="254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ilerplate - two lines MAS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4805" cy="6898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D5B78" w:rsidRPr="001D5B78">
      <w:rPr>
        <w:rFonts w:ascii="Verdana" w:hAnsi="Verdana"/>
        <w:sz w:val="13"/>
        <w:szCs w:val="15"/>
      </w:rPr>
      <w:t>Worcestershire YMCA Limited, Registered in England No. 1944516, Registered Social Landlord No. LH3687, Charity No. 516872, VAT Registration No. 338120970, Registered Office: Gordon Anstis House, Loxley Close, Redditch, Worcestershire B98 9J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91BC5C" w14:textId="77777777" w:rsidR="00E63501" w:rsidRDefault="00E63501" w:rsidP="00831BA9">
      <w:pPr>
        <w:spacing w:after="0" w:line="240" w:lineRule="auto"/>
      </w:pPr>
      <w:r>
        <w:separator/>
      </w:r>
    </w:p>
  </w:footnote>
  <w:footnote w:type="continuationSeparator" w:id="0">
    <w:p w14:paraId="411B3DF5" w14:textId="77777777" w:rsidR="00E63501" w:rsidRDefault="00E63501" w:rsidP="00831B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78FE84" w14:textId="0CC9841C" w:rsidR="00BC7590" w:rsidRDefault="005A0445">
    <w:pPr>
      <w:pStyle w:val="Header"/>
      <w:rPr>
        <w:noProof/>
        <w:lang w:eastAsia="en-GB"/>
      </w:rPr>
    </w:pPr>
    <w:r>
      <w:rPr>
        <w:noProof/>
        <w:lang w:eastAsia="en-GB"/>
      </w:rPr>
      <w:drawing>
        <wp:anchor distT="0" distB="0" distL="114300" distR="114300" simplePos="0" relativeHeight="251672576" behindDoc="0" locked="0" layoutInCell="1" allowOverlap="1" wp14:anchorId="723EFB1D" wp14:editId="0F1DA6D3">
          <wp:simplePos x="0" y="0"/>
          <wp:positionH relativeFrom="column">
            <wp:posOffset>5264785</wp:posOffset>
          </wp:positionH>
          <wp:positionV relativeFrom="paragraph">
            <wp:posOffset>-440690</wp:posOffset>
          </wp:positionV>
          <wp:extent cx="1825625" cy="1285240"/>
          <wp:effectExtent l="0" t="0" r="3175" b="0"/>
          <wp:wrapSquare wrapText="bothSides"/>
          <wp:docPr id="6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/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5625" cy="1285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C14062" w14:textId="72CF10EF" w:rsidR="00CF5242" w:rsidRDefault="00CF5242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E752B7A" wp14:editId="60B690EF">
              <wp:simplePos x="0" y="0"/>
              <wp:positionH relativeFrom="page">
                <wp:posOffset>450215</wp:posOffset>
              </wp:positionH>
              <wp:positionV relativeFrom="page">
                <wp:posOffset>1422400</wp:posOffset>
              </wp:positionV>
              <wp:extent cx="6660000" cy="0"/>
              <wp:effectExtent l="0" t="0" r="2667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000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11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35.45pt,112pt" to="559.85pt,1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" strokecolor="#4d4f53 [3215]" strokeweight=".5pt"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vertAnchor="page" w:horzAnchor="page" w:tblpX="710" w:tblpY="710"/>
      <w:tblOverlap w:val="never"/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371"/>
    </w:tblGrid>
    <w:tr w:rsidR="00D007A3" w14:paraId="6C02BA10" w14:textId="77777777" w:rsidTr="00E9084A">
      <w:trPr>
        <w:trHeight w:val="1418"/>
      </w:trPr>
      <w:tc>
        <w:tcPr>
          <w:tcW w:w="7371" w:type="dxa"/>
        </w:tcPr>
        <w:p w14:paraId="7D3B6E48" w14:textId="77777777" w:rsidR="00D007A3" w:rsidRDefault="00F156BC" w:rsidP="00E9084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46531E87" wp14:editId="25D71E86">
                <wp:extent cx="3561693" cy="701040"/>
                <wp:effectExtent l="0" t="0" r="0" b="1016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YMCA Worcestershire withe areas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67903" cy="70226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FA8E608" w14:textId="77777777" w:rsidR="00831BA9" w:rsidRDefault="00F96A7B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532C5D73" wp14:editId="6809DDB7">
          <wp:simplePos x="0" y="0"/>
          <wp:positionH relativeFrom="column">
            <wp:posOffset>4750435</wp:posOffset>
          </wp:positionH>
          <wp:positionV relativeFrom="page">
            <wp:posOffset>452755</wp:posOffset>
          </wp:positionV>
          <wp:extent cx="1886585" cy="5524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YMCA 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6585" cy="552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169A6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D8BA69F" wp14:editId="5184063D">
              <wp:simplePos x="0" y="0"/>
              <wp:positionH relativeFrom="page">
                <wp:posOffset>450215</wp:posOffset>
              </wp:positionH>
              <wp:positionV relativeFrom="page">
                <wp:posOffset>1422400</wp:posOffset>
              </wp:positionV>
              <wp:extent cx="6660000" cy="0"/>
              <wp:effectExtent l="0" t="0" r="2667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000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o="http://schemas.microsoft.com/office/mac/office/2008/main" xmlns:mv="urn:schemas-microsoft-com:mac:vml" xmlns:w15="http://schemas.microsoft.com/office/word/2012/wordml">
          <w:pict>
            <v:line w14:anchorId="30415B64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35.45pt,112pt" to="559.85pt,112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" strokecolor="#4d4f53 [3215]" strokeweight=".5pt"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24725"/>
    <w:multiLevelType w:val="hybridMultilevel"/>
    <w:tmpl w:val="4BBE40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5A013E"/>
    <w:multiLevelType w:val="hybridMultilevel"/>
    <w:tmpl w:val="86EA33CE"/>
    <w:lvl w:ilvl="0" w:tplc="08090001">
      <w:start w:val="1"/>
      <w:numFmt w:val="bullet"/>
      <w:lvlText w:val=""/>
      <w:lvlJc w:val="left"/>
      <w:pPr>
        <w:tabs>
          <w:tab w:val="num" w:pos="1446"/>
        </w:tabs>
        <w:ind w:left="144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2166"/>
        </w:tabs>
        <w:ind w:left="216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886"/>
        </w:tabs>
        <w:ind w:left="2886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606"/>
        </w:tabs>
        <w:ind w:left="3606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4326"/>
        </w:tabs>
        <w:ind w:left="4326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5046"/>
        </w:tabs>
        <w:ind w:left="5046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766"/>
        </w:tabs>
        <w:ind w:left="5766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6486"/>
        </w:tabs>
        <w:ind w:left="6486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7206"/>
        </w:tabs>
        <w:ind w:left="7206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NTQwNDc1NDI2s7RU0lEKTi0uzszPAykwqwUAQ5HigSwAAAA="/>
  </w:docVars>
  <w:rsids>
    <w:rsidRoot w:val="00F156BC"/>
    <w:rsid w:val="00034964"/>
    <w:rsid w:val="00042546"/>
    <w:rsid w:val="00050305"/>
    <w:rsid w:val="00082581"/>
    <w:rsid w:val="000D5784"/>
    <w:rsid w:val="00106E5E"/>
    <w:rsid w:val="00163C23"/>
    <w:rsid w:val="0017427F"/>
    <w:rsid w:val="001938E6"/>
    <w:rsid w:val="001D5B78"/>
    <w:rsid w:val="00202FE9"/>
    <w:rsid w:val="00212B67"/>
    <w:rsid w:val="00244831"/>
    <w:rsid w:val="00255EFF"/>
    <w:rsid w:val="0029039D"/>
    <w:rsid w:val="002952B4"/>
    <w:rsid w:val="002A7800"/>
    <w:rsid w:val="002C2668"/>
    <w:rsid w:val="00304CF8"/>
    <w:rsid w:val="00320B8B"/>
    <w:rsid w:val="00396D43"/>
    <w:rsid w:val="003C436A"/>
    <w:rsid w:val="003F4BAA"/>
    <w:rsid w:val="004708DE"/>
    <w:rsid w:val="00485F7D"/>
    <w:rsid w:val="004A6BB4"/>
    <w:rsid w:val="00515E9C"/>
    <w:rsid w:val="0058692F"/>
    <w:rsid w:val="005A0445"/>
    <w:rsid w:val="005F20DB"/>
    <w:rsid w:val="00654D6D"/>
    <w:rsid w:val="0069114D"/>
    <w:rsid w:val="006C3B94"/>
    <w:rsid w:val="006C57D5"/>
    <w:rsid w:val="006E07C0"/>
    <w:rsid w:val="00730919"/>
    <w:rsid w:val="007604A9"/>
    <w:rsid w:val="007720C3"/>
    <w:rsid w:val="00777464"/>
    <w:rsid w:val="007B1F7B"/>
    <w:rsid w:val="007B6502"/>
    <w:rsid w:val="00831BA9"/>
    <w:rsid w:val="00833134"/>
    <w:rsid w:val="00856415"/>
    <w:rsid w:val="00877CEB"/>
    <w:rsid w:val="008851DD"/>
    <w:rsid w:val="00887315"/>
    <w:rsid w:val="00920C7E"/>
    <w:rsid w:val="0094291E"/>
    <w:rsid w:val="009A21C3"/>
    <w:rsid w:val="009C620D"/>
    <w:rsid w:val="00A25747"/>
    <w:rsid w:val="00AB40D3"/>
    <w:rsid w:val="00AC39E1"/>
    <w:rsid w:val="00AF33C8"/>
    <w:rsid w:val="00B03D85"/>
    <w:rsid w:val="00B06E99"/>
    <w:rsid w:val="00B53A76"/>
    <w:rsid w:val="00B57320"/>
    <w:rsid w:val="00BC7590"/>
    <w:rsid w:val="00BD25FE"/>
    <w:rsid w:val="00C57DD5"/>
    <w:rsid w:val="00C777E9"/>
    <w:rsid w:val="00CB370F"/>
    <w:rsid w:val="00CF5242"/>
    <w:rsid w:val="00CF64D8"/>
    <w:rsid w:val="00D007A3"/>
    <w:rsid w:val="00D01B44"/>
    <w:rsid w:val="00D4020D"/>
    <w:rsid w:val="00DF10C1"/>
    <w:rsid w:val="00E169A6"/>
    <w:rsid w:val="00E31D15"/>
    <w:rsid w:val="00E44C8D"/>
    <w:rsid w:val="00E47D07"/>
    <w:rsid w:val="00E5003B"/>
    <w:rsid w:val="00E63501"/>
    <w:rsid w:val="00E9084A"/>
    <w:rsid w:val="00F156BC"/>
    <w:rsid w:val="00F3689C"/>
    <w:rsid w:val="00F36A41"/>
    <w:rsid w:val="00F4386F"/>
    <w:rsid w:val="00F61623"/>
    <w:rsid w:val="00F73FD5"/>
    <w:rsid w:val="00F9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7C17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4D4F53" w:themeColor="text2"/>
        <w:sz w:val="18"/>
        <w:szCs w:val="18"/>
        <w:lang w:val="en-GB" w:eastAsia="en-US" w:bidi="ar-SA"/>
      </w:rPr>
    </w:rPrDefault>
    <w:pPrDefault>
      <w:pPr>
        <w:spacing w:after="100" w:line="29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1BA9"/>
  </w:style>
  <w:style w:type="paragraph" w:styleId="Heading3">
    <w:name w:val="heading 3"/>
    <w:next w:val="Normal"/>
    <w:link w:val="Heading3Char"/>
    <w:qFormat/>
    <w:rsid w:val="00AB40D3"/>
    <w:pPr>
      <w:keepNext/>
      <w:keepLines/>
      <w:spacing w:after="0" w:line="240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21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17A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SC">
    <w:name w:val="ASC"/>
    <w:basedOn w:val="TableNormal"/>
    <w:uiPriority w:val="99"/>
    <w:rsid w:val="00AB40D3"/>
    <w:pPr>
      <w:spacing w:before="20" w:after="20" w:line="240" w:lineRule="auto"/>
    </w:pPr>
    <w:rPr>
      <w:rFonts w:eastAsia="Times New Roman" w:cs="Times New Roman"/>
      <w:color w:val="auto"/>
      <w:sz w:val="22"/>
      <w:szCs w:val="22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color w:val="FFFFFF" w:themeColor="background1"/>
      </w:rPr>
      <w:tblPr/>
      <w:tcPr>
        <w:shd w:val="clear" w:color="auto" w:fill="4D4F53" w:themeFill="text2"/>
      </w:tcPr>
    </w:tblStylePr>
    <w:tblStylePr w:type="firstCol">
      <w:rPr>
        <w:b/>
      </w:rPr>
    </w:tblStylePr>
  </w:style>
  <w:style w:type="character" w:customStyle="1" w:styleId="Heading3Char">
    <w:name w:val="Heading 3 Char"/>
    <w:basedOn w:val="DefaultParagraphFont"/>
    <w:link w:val="Heading3"/>
    <w:rsid w:val="00AB40D3"/>
    <w:rPr>
      <w:rFonts w:asciiTheme="majorHAnsi" w:eastAsiaTheme="majorEastAsia" w:hAnsiTheme="majorHAnsi" w:cstheme="majorBidi"/>
      <w:b/>
      <w:bCs/>
    </w:rPr>
  </w:style>
  <w:style w:type="paragraph" w:styleId="Header">
    <w:name w:val="header"/>
    <w:basedOn w:val="Normal"/>
    <w:link w:val="HeaderChar"/>
    <w:uiPriority w:val="99"/>
    <w:unhideWhenUsed/>
    <w:rsid w:val="00831B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BA9"/>
  </w:style>
  <w:style w:type="paragraph" w:styleId="Footer">
    <w:name w:val="footer"/>
    <w:link w:val="FooterChar"/>
    <w:uiPriority w:val="99"/>
    <w:unhideWhenUsed/>
    <w:rsid w:val="00042546"/>
    <w:pPr>
      <w:spacing w:after="0" w:line="160" w:lineRule="exact"/>
      <w:ind w:right="-1106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042546"/>
    <w:rPr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A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25747"/>
    <w:rPr>
      <w:color w:val="808080"/>
    </w:rPr>
  </w:style>
  <w:style w:type="table" w:styleId="TableGrid">
    <w:name w:val="Table Grid"/>
    <w:basedOn w:val="TableNormal"/>
    <w:uiPriority w:val="59"/>
    <w:rsid w:val="00D007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A21C3"/>
    <w:rPr>
      <w:rFonts w:asciiTheme="majorHAnsi" w:eastAsiaTheme="majorEastAsia" w:hAnsiTheme="majorHAnsi" w:cstheme="majorBidi"/>
      <w:b/>
      <w:bCs/>
      <w:i/>
      <w:iCs/>
      <w:color w:val="00517A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4D4F53" w:themeColor="text2"/>
        <w:sz w:val="18"/>
        <w:szCs w:val="18"/>
        <w:lang w:val="en-GB" w:eastAsia="en-US" w:bidi="ar-SA"/>
      </w:rPr>
    </w:rPrDefault>
    <w:pPrDefault>
      <w:pPr>
        <w:spacing w:after="100" w:line="29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1BA9"/>
  </w:style>
  <w:style w:type="paragraph" w:styleId="Heading3">
    <w:name w:val="heading 3"/>
    <w:next w:val="Normal"/>
    <w:link w:val="Heading3Char"/>
    <w:qFormat/>
    <w:rsid w:val="00AB40D3"/>
    <w:pPr>
      <w:keepNext/>
      <w:keepLines/>
      <w:spacing w:after="0" w:line="240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21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17A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SC">
    <w:name w:val="ASC"/>
    <w:basedOn w:val="TableNormal"/>
    <w:uiPriority w:val="99"/>
    <w:rsid w:val="00AB40D3"/>
    <w:pPr>
      <w:spacing w:before="20" w:after="20" w:line="240" w:lineRule="auto"/>
    </w:pPr>
    <w:rPr>
      <w:rFonts w:eastAsia="Times New Roman" w:cs="Times New Roman"/>
      <w:color w:val="auto"/>
      <w:sz w:val="22"/>
      <w:szCs w:val="22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color w:val="FFFFFF" w:themeColor="background1"/>
      </w:rPr>
      <w:tblPr/>
      <w:tcPr>
        <w:shd w:val="clear" w:color="auto" w:fill="4D4F53" w:themeFill="text2"/>
      </w:tcPr>
    </w:tblStylePr>
    <w:tblStylePr w:type="firstCol">
      <w:rPr>
        <w:b/>
      </w:rPr>
    </w:tblStylePr>
  </w:style>
  <w:style w:type="character" w:customStyle="1" w:styleId="Heading3Char">
    <w:name w:val="Heading 3 Char"/>
    <w:basedOn w:val="DefaultParagraphFont"/>
    <w:link w:val="Heading3"/>
    <w:rsid w:val="00AB40D3"/>
    <w:rPr>
      <w:rFonts w:asciiTheme="majorHAnsi" w:eastAsiaTheme="majorEastAsia" w:hAnsiTheme="majorHAnsi" w:cstheme="majorBidi"/>
      <w:b/>
      <w:bCs/>
    </w:rPr>
  </w:style>
  <w:style w:type="paragraph" w:styleId="Header">
    <w:name w:val="header"/>
    <w:basedOn w:val="Normal"/>
    <w:link w:val="HeaderChar"/>
    <w:uiPriority w:val="99"/>
    <w:unhideWhenUsed/>
    <w:rsid w:val="00831B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BA9"/>
  </w:style>
  <w:style w:type="paragraph" w:styleId="Footer">
    <w:name w:val="footer"/>
    <w:link w:val="FooterChar"/>
    <w:uiPriority w:val="99"/>
    <w:unhideWhenUsed/>
    <w:rsid w:val="00042546"/>
    <w:pPr>
      <w:spacing w:after="0" w:line="160" w:lineRule="exact"/>
      <w:ind w:right="-1106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042546"/>
    <w:rPr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A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25747"/>
    <w:rPr>
      <w:color w:val="808080"/>
    </w:rPr>
  </w:style>
  <w:style w:type="table" w:styleId="TableGrid">
    <w:name w:val="Table Grid"/>
    <w:basedOn w:val="TableNormal"/>
    <w:uiPriority w:val="59"/>
    <w:rsid w:val="00D007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A21C3"/>
    <w:rPr>
      <w:rFonts w:asciiTheme="majorHAnsi" w:eastAsiaTheme="majorEastAsia" w:hAnsiTheme="majorHAnsi" w:cstheme="majorBidi"/>
      <w:b/>
      <w:bCs/>
      <w:i/>
      <w:iCs/>
      <w:color w:val="00517A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371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YMCA">
      <a:dk1>
        <a:sysClr val="windowText" lastClr="000000"/>
      </a:dk1>
      <a:lt1>
        <a:sysClr val="window" lastClr="FFFFFF"/>
      </a:lt1>
      <a:dk2>
        <a:srgbClr val="4D4F53"/>
      </a:dk2>
      <a:lt2>
        <a:srgbClr val="9BD3F1"/>
      </a:lt2>
      <a:accent1>
        <a:srgbClr val="00517A"/>
      </a:accent1>
      <a:accent2>
        <a:srgbClr val="804236"/>
      </a:accent2>
      <a:accent3>
        <a:srgbClr val="B5CB52"/>
      </a:accent3>
      <a:accent4>
        <a:srgbClr val="AF126D"/>
      </a:accent4>
      <a:accent5>
        <a:srgbClr val="6C4892"/>
      </a:accent5>
      <a:accent6>
        <a:srgbClr val="F7BF1F"/>
      </a:accent6>
      <a:hlink>
        <a:srgbClr val="0000FF"/>
      </a:hlink>
      <a:folHlink>
        <a:srgbClr val="800080"/>
      </a:folHlink>
    </a:clrScheme>
    <a:fontScheme name="YMCA letter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7BE406-590D-484E-8E74-C9D2C011E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ona Steventon N0477194</dc:creator>
  <cp:lastModifiedBy>Dave</cp:lastModifiedBy>
  <cp:revision>2</cp:revision>
  <cp:lastPrinted>2014-05-14T19:16:00Z</cp:lastPrinted>
  <dcterms:created xsi:type="dcterms:W3CDTF">2021-08-02T15:14:00Z</dcterms:created>
  <dcterms:modified xsi:type="dcterms:W3CDTF">2021-08-02T15:14:00Z</dcterms:modified>
</cp:coreProperties>
</file>